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950f3348d153afa3486066f978d7e94b7681abc"/>
    <w:p>
      <w:pPr>
        <w:pStyle w:val="Heading1"/>
      </w:pPr>
      <w:r>
        <w:t xml:space="preserve">Cover Letter for Graphic Designer Position in Zimbabwe Harare</w:t>
      </w:r>
    </w:p>
    <w:p>
      <w:pPr>
        <w:pStyle w:val="FirstParagraph"/>
      </w:pPr>
      <w:r>
        <w:t xml:space="preserve">Dear [Hiring Manager's Name],</w:t>
      </w:r>
    </w:p>
    <w:p>
      <w:pPr>
        <w:pStyle w:val="BodyText"/>
      </w:pPr>
      <w:r>
        <w:t xml:space="preserve">I am writing to express my enthusiastic interest in the Graphic Designer position at [Company Name] in Zimbabwe Harare. As a passionate and experienced graphic designer with a deep understanding of visual storytelling and brand identity, I am eager to contribute my creative expertise to your team. Zimbabwe Harare, as a vibrant hub of innovation and cultural expression, offers an ideal environment for someone like me who thrives at the intersection of artistry and functionality. My background in designing impactful visuals tailored to local and global audiences aligns seamlessly with your organization’s mission to deliver exceptional design solutions.</w:t>
      </w:r>
    </w:p>
    <w:p>
      <w:pPr>
        <w:pStyle w:val="BodyText"/>
      </w:pPr>
      <w:r>
        <w:t xml:space="preserve">With over [X years] of experience in graphic design, I have developed a portfolio that reflects my ability to translate complex ideas into compelling visual narratives. My work spans branding, editorial design, digital assets, and advertising campaigns, all of which are critical to the success of businesses in Zimbabwe Harare’s dynamic market. I specialize in leveraging tools such as Adobe Creative Suite (Photoshop, Illustrator, InDesign) and Figma to create designs that resonate with diverse audiences while maintaining a strong sense of cultural relevance. Whether it’s designing logos that capture the essence of a brand or crafting social media content that drives engagement, I approach every project with precision and creativity.</w:t>
      </w:r>
    </w:p>
    <w:p>
      <w:pPr>
        <w:pStyle w:val="BodyText"/>
      </w:pPr>
      <w:r>
        <w:t xml:space="preserve">What sets me apart as a Graphic Designer is my ability to merge technical proficiency with an intuitive understanding of user experience. In Zimbabwe Harare, where the demand for visually striking yet practical design solutions continues to grow, I have consistently delivered work that not only meets but exceeds client expectations. For instance, while working with a local nonprofit organization in Harare, I designed a series of educational materials that simplified complex health information into accessible visuals, resulting in a 40% increase in community engagement. This experience reinforced my belief that effective design is not just about aesthetics—it’s about solving real-world problems through creativity.</w:t>
      </w:r>
    </w:p>
    <w:p>
      <w:pPr>
        <w:pStyle w:val="BodyText"/>
      </w:pPr>
      <w:r>
        <w:t xml:space="preserve">Zimbabwe Harare’s unique blend of tradition and modernity has inspired me to approach design with a balance of respect for local culture and a forward-thinking mindset. I have always been drawn to the region’s rich artistic heritage, from its vibrant textiles to its iconic architecture, and I strive to incorporate these elements into my work. For example, in a recent project for an arts festival in Harare, I created promotional materials that highlighted indigenous patterns while maintaining a contemporary layout. The result was a design that celebrated local identity while appealing to a younger, urban audience. This ability to bridge tradition and innovation is something I believe can add significant value to your team.</w:t>
      </w:r>
    </w:p>
    <w:p>
      <w:pPr>
        <w:pStyle w:val="BodyText"/>
      </w:pPr>
      <w:r>
        <w:t xml:space="preserve">Moreover, my experience in collaborative environments has equipped me with strong communication skills and the ability to work closely with clients, stakeholders, and cross-functional teams. In Zimbabwe Harare’s fast-paced business landscape, where deadlines are tight and expectations are high, I have consistently demonstrated my ability to deliver high-quality work under pressure. Whether it’s refining a brand’s visual language or adapting designs for multiple platforms (print, web, mobile), I prioritize clarity, consistency, and attention to detail. My portfolio includes projects for both local businesses and international clients, showcasing my versatility in addressing diverse design challenges.</w:t>
      </w:r>
    </w:p>
    <w:p>
      <w:pPr>
        <w:pStyle w:val="BodyText"/>
      </w:pPr>
      <w:r>
        <w:t xml:space="preserve">I am particularly drawn to [Company Name] because of your commitment to [mention specific company value or project related to design]. As a Graphic Designer in Zimbabwe Harare, I understand the importance of aligning with organizations that prioritize creativity while making a positive impact. Your recent [specific project, campaign, or achievement] exemplifies the kind of innovative thinking I aim to contribute to. I am confident that my skills in visual communication, coupled with my passion for design, would enable me to support your goals and help elevate your brand’s presence in the region.</w:t>
      </w:r>
    </w:p>
    <w:p>
      <w:pPr>
        <w:pStyle w:val="BodyText"/>
      </w:pPr>
      <w:r>
        <w:t xml:space="preserve">As someone who has worked closely with clients across Zimbabwe Harare, I am familiar with the unique challenges and opportunities presented by this market. From understanding local consumer behavior to navigating cultural nuances, I approach every project with a deep sense of responsibility to deliver designs that are both meaningful and effective. My ability to adapt to different industries—from technology startups to non-profits—has allowed me to develop a versatile skill set that can be applied across various sectors.</w:t>
      </w:r>
    </w:p>
    <w:p>
      <w:pPr>
        <w:pStyle w:val="BodyText"/>
      </w:pPr>
      <w:r>
        <w:t xml:space="preserve">In addition to my technical skills, I bring a strong work ethic and a dedication to continuous learning. I regularly attend design workshops, follow industry trends, and seek feedback from peers to refine my craft. In Zimbabwe Harare’s evolving creative scene, staying ahead of the curve is essential, and I am committed to pushing the boundaries of what design can achieve. Whether it’s exploring new software tools or experimenting with emerging techniques like augmented reality (AR) in visual design, I strive to remain at the forefront of innovation.</w:t>
      </w:r>
    </w:p>
    <w:p>
      <w:pPr>
        <w:pStyle w:val="BodyText"/>
      </w:pPr>
      <w:r>
        <w:t xml:space="preserve">Thank you for considering my application. I would be thrilled to discuss how my background, skills, and passion for graphic design can contribute to [Company Name]’s success in Zimbabwe Harare. I am available at your earliest convenience for an interview and can be reached at [phone number] or [email address]. I look forward to the opportunity to collaborate with your team and help bring your vision to life through the power of desig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17:15:10Z</dcterms:created>
  <dcterms:modified xsi:type="dcterms:W3CDTF">2026-07-23T17:15:10Z</dcterms:modified>
</cp:coreProperties>
</file>

<file path=docProps/custom.xml><?xml version="1.0" encoding="utf-8"?>
<Properties xmlns="http://schemas.openxmlformats.org/officeDocument/2006/custom-properties" xmlns:vt="http://schemas.openxmlformats.org/officeDocument/2006/docPropsVTypes"/>
</file>